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437FB0" w14:textId="77777777" w:rsidR="0036219B" w:rsidRDefault="0036219B" w:rsidP="0036219B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4AB0699" w14:textId="77777777" w:rsidR="0036219B" w:rsidRDefault="0036219B" w:rsidP="0036219B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D22B000" w14:textId="77777777" w:rsidR="0036219B" w:rsidRDefault="0036219B" w:rsidP="0036219B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73C409B" w14:textId="77777777" w:rsidR="0036219B" w:rsidRDefault="0036219B" w:rsidP="0036219B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F5FFD30" w14:textId="77777777" w:rsidR="0036219B" w:rsidRDefault="0036219B" w:rsidP="0036219B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6A662D5" w14:textId="0C219DC6" w:rsidR="0036219B" w:rsidRPr="00933C75" w:rsidRDefault="0036219B" w:rsidP="0036219B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resentation</w:t>
      </w:r>
      <w:r w:rsidRPr="00933C75">
        <w:rPr>
          <w:rFonts w:ascii="Times New Roman" w:hAnsi="Times New Roman" w:cs="Times New Roman"/>
          <w:b/>
          <w:bCs/>
          <w:sz w:val="24"/>
          <w:szCs w:val="24"/>
        </w:rPr>
        <w:t xml:space="preserve"> Summary document</w:t>
      </w:r>
    </w:p>
    <w:p w14:paraId="582A5FBE" w14:textId="77777777" w:rsidR="0036219B" w:rsidRPr="00E23786" w:rsidRDefault="0036219B" w:rsidP="0036219B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23786">
        <w:rPr>
          <w:rFonts w:ascii="Times New Roman" w:hAnsi="Times New Roman" w:cs="Times New Roman"/>
          <w:b/>
          <w:bCs/>
          <w:sz w:val="24"/>
          <w:szCs w:val="24"/>
        </w:rPr>
        <w:t>Meena Madhavi Gummadi</w:t>
      </w:r>
    </w:p>
    <w:p w14:paraId="6CA7D81C" w14:textId="77777777" w:rsidR="0036219B" w:rsidRPr="00E23786" w:rsidRDefault="0036219B" w:rsidP="0036219B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23786">
        <w:rPr>
          <w:rFonts w:ascii="Times New Roman" w:eastAsia="Times New Roman" w:hAnsi="Times New Roman" w:cs="Times New Roman"/>
          <w:b/>
          <w:bCs/>
          <w:sz w:val="24"/>
          <w:szCs w:val="24"/>
        </w:rPr>
        <w:t>Bellevue University</w:t>
      </w:r>
    </w:p>
    <w:p w14:paraId="7E1A8D13" w14:textId="77777777" w:rsidR="0036219B" w:rsidRPr="00E23786" w:rsidRDefault="0036219B" w:rsidP="0036219B">
      <w:pPr>
        <w:spacing w:line="48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DSC 640 – Data Presentation</w:t>
      </w:r>
      <w:r w:rsidRPr="00E2378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</w:p>
    <w:p w14:paraId="5BA3091D" w14:textId="77777777" w:rsidR="0036219B" w:rsidRPr="00E23786" w:rsidRDefault="0036219B" w:rsidP="0036219B">
      <w:pPr>
        <w:spacing w:line="48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E2378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Professor </w:t>
      </w:r>
      <w:r w:rsidRPr="00B27451">
        <w:rPr>
          <w:rFonts w:ascii="Times New Roman" w:eastAsia="Times New Roman" w:hAnsi="Times New Roman" w:cs="Times New Roman"/>
          <w:b/>
          <w:bCs/>
          <w:sz w:val="24"/>
          <w:szCs w:val="24"/>
        </w:rPr>
        <w:t>Catherine Williams</w:t>
      </w:r>
    </w:p>
    <w:p w14:paraId="18A17714" w14:textId="38D92108" w:rsidR="0036219B" w:rsidRPr="00E23786" w:rsidRDefault="0036219B" w:rsidP="0036219B">
      <w:pPr>
        <w:spacing w:line="48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November</w:t>
      </w:r>
      <w:r w:rsidRPr="00E2378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8A160F">
        <w:rPr>
          <w:rFonts w:ascii="Times New Roman" w:eastAsia="Times New Roman" w:hAnsi="Times New Roman" w:cs="Times New Roman"/>
          <w:b/>
          <w:bCs/>
          <w:sz w:val="24"/>
          <w:szCs w:val="24"/>
        </w:rPr>
        <w:t>16</w:t>
      </w:r>
      <w:r w:rsidRPr="00E23786">
        <w:rPr>
          <w:rFonts w:ascii="Times New Roman" w:eastAsia="Times New Roman" w:hAnsi="Times New Roman" w:cs="Times New Roman"/>
          <w:b/>
          <w:bCs/>
          <w:sz w:val="24"/>
          <w:szCs w:val="24"/>
        </w:rPr>
        <w:t>, 2022</w:t>
      </w:r>
    </w:p>
    <w:p w14:paraId="2D5C02A6" w14:textId="77777777" w:rsidR="0036219B" w:rsidRDefault="0036219B" w:rsidP="00C74ADF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7E43A98" w14:textId="77777777" w:rsidR="0036219B" w:rsidRDefault="0036219B" w:rsidP="00C74ADF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307B061" w14:textId="77777777" w:rsidR="0036219B" w:rsidRDefault="0036219B" w:rsidP="00C74ADF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10D2AB1" w14:textId="77777777" w:rsidR="0036219B" w:rsidRDefault="0036219B" w:rsidP="00C74ADF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F770D97" w14:textId="77777777" w:rsidR="0036219B" w:rsidRDefault="0036219B" w:rsidP="00C74ADF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6E5A916" w14:textId="77777777" w:rsidR="0036219B" w:rsidRDefault="0036219B" w:rsidP="00C74ADF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825B3C9" w14:textId="25513186" w:rsidR="00C74ADF" w:rsidRPr="00C74ADF" w:rsidRDefault="002058AA" w:rsidP="00C74AD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I assumed </w:t>
      </w:r>
      <w:r w:rsidR="0004340E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>fictional airline</w:t>
      </w:r>
      <w:r w:rsidR="002B7A85">
        <w:rPr>
          <w:rFonts w:ascii="Times New Roman" w:hAnsi="Times New Roman" w:cs="Times New Roman"/>
          <w:sz w:val="24"/>
          <w:szCs w:val="24"/>
        </w:rPr>
        <w:t xml:space="preserve"> named DSC640</w:t>
      </w:r>
      <w:r>
        <w:rPr>
          <w:rFonts w:ascii="Times New Roman" w:hAnsi="Times New Roman" w:cs="Times New Roman"/>
          <w:sz w:val="24"/>
          <w:szCs w:val="24"/>
        </w:rPr>
        <w:t xml:space="preserve"> and treated myself as an </w:t>
      </w:r>
      <w:r w:rsidR="0004340E">
        <w:rPr>
          <w:rFonts w:ascii="Times New Roman" w:hAnsi="Times New Roman" w:cs="Times New Roman"/>
          <w:sz w:val="24"/>
          <w:szCs w:val="24"/>
        </w:rPr>
        <w:t>airline employe</w:t>
      </w:r>
      <w:r>
        <w:rPr>
          <w:rFonts w:ascii="Times New Roman" w:hAnsi="Times New Roman" w:cs="Times New Roman"/>
          <w:sz w:val="24"/>
          <w:szCs w:val="24"/>
        </w:rPr>
        <w:t xml:space="preserve">e. </w:t>
      </w:r>
      <w:r w:rsidR="00C74ADF" w:rsidRPr="00C74ADF">
        <w:rPr>
          <w:rFonts w:ascii="Times New Roman" w:hAnsi="Times New Roman" w:cs="Times New Roman"/>
          <w:sz w:val="24"/>
          <w:szCs w:val="24"/>
        </w:rPr>
        <w:t xml:space="preserve">I </w:t>
      </w:r>
      <w:r>
        <w:rPr>
          <w:rFonts w:ascii="Times New Roman" w:hAnsi="Times New Roman" w:cs="Times New Roman"/>
          <w:sz w:val="24"/>
          <w:szCs w:val="24"/>
        </w:rPr>
        <w:t>created a PowerPoint for the presentation and adde</w:t>
      </w:r>
      <w:r w:rsidR="00C74ADF" w:rsidRPr="00C74ADF">
        <w:rPr>
          <w:rFonts w:ascii="Times New Roman" w:hAnsi="Times New Roman" w:cs="Times New Roman"/>
          <w:sz w:val="24"/>
          <w:szCs w:val="24"/>
        </w:rPr>
        <w:t xml:space="preserve">d audio to it. I went with </w:t>
      </w:r>
      <w:r w:rsidR="00577D00">
        <w:rPr>
          <w:rFonts w:ascii="Times New Roman" w:hAnsi="Times New Roman" w:cs="Times New Roman"/>
          <w:sz w:val="24"/>
          <w:szCs w:val="24"/>
        </w:rPr>
        <w:t xml:space="preserve">some of </w:t>
      </w:r>
      <w:r w:rsidR="00C74ADF" w:rsidRPr="00C74ADF">
        <w:rPr>
          <w:rFonts w:ascii="Times New Roman" w:hAnsi="Times New Roman" w:cs="Times New Roman"/>
          <w:sz w:val="24"/>
          <w:szCs w:val="24"/>
        </w:rPr>
        <w:t xml:space="preserve">the </w:t>
      </w:r>
      <w:r w:rsidR="00577D00">
        <w:rPr>
          <w:rFonts w:ascii="Times New Roman" w:hAnsi="Times New Roman" w:cs="Times New Roman"/>
          <w:sz w:val="24"/>
          <w:szCs w:val="24"/>
        </w:rPr>
        <w:t>best suitable graphs and images that are apt for the audience and</w:t>
      </w:r>
      <w:r>
        <w:rPr>
          <w:rFonts w:ascii="Times New Roman" w:hAnsi="Times New Roman" w:cs="Times New Roman"/>
          <w:sz w:val="24"/>
          <w:szCs w:val="24"/>
        </w:rPr>
        <w:t xml:space="preserve"> changed the backgrounds</w:t>
      </w:r>
      <w:r w:rsidR="00C74ADF" w:rsidRPr="00C74ADF">
        <w:rPr>
          <w:rFonts w:ascii="Times New Roman" w:hAnsi="Times New Roman" w:cs="Times New Roman"/>
          <w:sz w:val="24"/>
          <w:szCs w:val="24"/>
        </w:rPr>
        <w:t xml:space="preserve"> to make them easier to read.</w:t>
      </w:r>
    </w:p>
    <w:p w14:paraId="03B8AFF8" w14:textId="38EEEF59" w:rsidR="00E015F9" w:rsidRPr="00C74ADF" w:rsidRDefault="00C74ADF" w:rsidP="00C74AD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74ADF">
        <w:rPr>
          <w:rFonts w:ascii="Times New Roman" w:hAnsi="Times New Roman" w:cs="Times New Roman"/>
          <w:sz w:val="24"/>
          <w:szCs w:val="24"/>
        </w:rPr>
        <w:t xml:space="preserve">Each slide had a script, and I carefully recorded each one. I wanted to keep it brief and straightforward. The Big </w:t>
      </w:r>
      <w:r w:rsidR="009F6C26">
        <w:rPr>
          <w:rFonts w:ascii="Times New Roman" w:hAnsi="Times New Roman" w:cs="Times New Roman"/>
          <w:sz w:val="24"/>
          <w:szCs w:val="24"/>
        </w:rPr>
        <w:t>i</w:t>
      </w:r>
      <w:r w:rsidRPr="00C74ADF">
        <w:rPr>
          <w:rFonts w:ascii="Times New Roman" w:hAnsi="Times New Roman" w:cs="Times New Roman"/>
          <w:sz w:val="24"/>
          <w:szCs w:val="24"/>
        </w:rPr>
        <w:t>dea should sum</w:t>
      </w:r>
      <w:r w:rsidR="002058AA">
        <w:rPr>
          <w:rFonts w:ascii="Times New Roman" w:hAnsi="Times New Roman" w:cs="Times New Roman"/>
          <w:sz w:val="24"/>
          <w:szCs w:val="24"/>
        </w:rPr>
        <w:t>marize</w:t>
      </w:r>
      <w:r w:rsidRPr="00C74ADF">
        <w:rPr>
          <w:rFonts w:ascii="Times New Roman" w:hAnsi="Times New Roman" w:cs="Times New Roman"/>
          <w:sz w:val="24"/>
          <w:szCs w:val="24"/>
        </w:rPr>
        <w:t xml:space="preserve"> the presentation's main idea in a single sentence. For the title on the first screen, I only used a portion of it.</w:t>
      </w:r>
      <w:r w:rsidRPr="00C74ADF">
        <w:rPr>
          <w:rFonts w:ascii="Times New Roman" w:hAnsi="Times New Roman" w:cs="Times New Roman"/>
          <w:sz w:val="24"/>
          <w:szCs w:val="24"/>
        </w:rPr>
        <w:t xml:space="preserve"> </w:t>
      </w:r>
      <w:r w:rsidRPr="00C74ADF">
        <w:rPr>
          <w:rFonts w:ascii="Times New Roman" w:hAnsi="Times New Roman" w:cs="Times New Roman"/>
          <w:sz w:val="24"/>
          <w:szCs w:val="24"/>
        </w:rPr>
        <w:t xml:space="preserve">It served as the final sentence in the slide I just finished. I accomplished this so that the presentation closes with the same sentiment that the Big Idea book does, </w:t>
      </w:r>
      <w:r w:rsidR="002058AA">
        <w:rPr>
          <w:rFonts w:ascii="Times New Roman" w:hAnsi="Times New Roman" w:cs="Times New Roman"/>
          <w:sz w:val="24"/>
          <w:szCs w:val="24"/>
        </w:rPr>
        <w:t>graphically on the first slide and</w:t>
      </w:r>
      <w:r w:rsidRPr="00C74ADF">
        <w:rPr>
          <w:rFonts w:ascii="Times New Roman" w:hAnsi="Times New Roman" w:cs="Times New Roman"/>
          <w:sz w:val="24"/>
          <w:szCs w:val="24"/>
        </w:rPr>
        <w:t xml:space="preserve"> audibly on the last slide.</w:t>
      </w:r>
    </w:p>
    <w:p w14:paraId="1B8839C8" w14:textId="704E341E" w:rsidR="00C74ADF" w:rsidRDefault="00C74ADF" w:rsidP="00C74AD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74ADF">
        <w:rPr>
          <w:rFonts w:ascii="Times New Roman" w:hAnsi="Times New Roman" w:cs="Times New Roman"/>
          <w:sz w:val="24"/>
          <w:szCs w:val="24"/>
        </w:rPr>
        <w:t>The slides are presented in the same order I have been presenting them. I</w:t>
      </w:r>
      <w:r w:rsidR="009F6C26">
        <w:rPr>
          <w:rFonts w:ascii="Times New Roman" w:hAnsi="Times New Roman" w:cs="Times New Roman"/>
          <w:sz w:val="24"/>
          <w:szCs w:val="24"/>
        </w:rPr>
        <w:t xml:space="preserve"> wi</w:t>
      </w:r>
      <w:r w:rsidRPr="00C74ADF">
        <w:rPr>
          <w:rFonts w:ascii="Times New Roman" w:hAnsi="Times New Roman" w:cs="Times New Roman"/>
          <w:sz w:val="24"/>
          <w:szCs w:val="24"/>
        </w:rPr>
        <w:t xml:space="preserve">ll start by contrasting aircraft and vehicle safety. </w:t>
      </w:r>
      <w:r w:rsidR="009F6C26">
        <w:rPr>
          <w:rFonts w:ascii="Times New Roman" w:hAnsi="Times New Roman" w:cs="Times New Roman"/>
          <w:sz w:val="24"/>
          <w:szCs w:val="24"/>
        </w:rPr>
        <w:t>I was h</w:t>
      </w:r>
      <w:r w:rsidRPr="00C74ADF">
        <w:rPr>
          <w:rFonts w:ascii="Times New Roman" w:hAnsi="Times New Roman" w:cs="Times New Roman"/>
          <w:sz w:val="24"/>
          <w:szCs w:val="24"/>
        </w:rPr>
        <w:t>ighlighting the reality that</w:t>
      </w:r>
      <w:r w:rsidR="009F6C26">
        <w:rPr>
          <w:rFonts w:ascii="Times New Roman" w:hAnsi="Times New Roman" w:cs="Times New Roman"/>
          <w:sz w:val="24"/>
          <w:szCs w:val="24"/>
        </w:rPr>
        <w:t xml:space="preserve"> vehicle manufacturers are powerless to stop tragedies brought on by inattentive driving despite having strict safety requirements</w:t>
      </w:r>
      <w:r w:rsidRPr="00C74ADF">
        <w:rPr>
          <w:rFonts w:ascii="Times New Roman" w:hAnsi="Times New Roman" w:cs="Times New Roman"/>
          <w:sz w:val="24"/>
          <w:szCs w:val="24"/>
        </w:rPr>
        <w:t>. I keep emphasizing that there has been a decline in airline fatalities and listing some factors that have contributed to that. I also describe the steps the TSA has taken to bolster security in the wake of the terrorist attacks.</w:t>
      </w:r>
    </w:p>
    <w:p w14:paraId="033264D4" w14:textId="53F3CA4B" w:rsidR="009F6C26" w:rsidRPr="00C74ADF" w:rsidRDefault="009F6C26" w:rsidP="00C74AD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have included the airline incidents and fatalities trend over the years and concluded that the airlines' safety has increased and is risk-free and safe to travel. I have shown the domestic flights' safe rate shows US domestic travel is safe, and my airline is one of the safest airlines.</w:t>
      </w:r>
    </w:p>
    <w:p w14:paraId="3A79B30F" w14:textId="19459DB7" w:rsidR="00C74ADF" w:rsidRDefault="00C74ADF" w:rsidP="00C74AD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74ADF">
        <w:rPr>
          <w:rFonts w:ascii="Times New Roman" w:hAnsi="Times New Roman" w:cs="Times New Roman"/>
          <w:sz w:val="24"/>
          <w:szCs w:val="24"/>
        </w:rPr>
        <w:t>I did not discuss any income trends because this presentation is intended for an external audience rather than an internal one. I emphasized safety and provided some instances of how the TSA and the airline industry have raised safety requirements over time.</w:t>
      </w:r>
    </w:p>
    <w:p w14:paraId="1EC041FC" w14:textId="09EA7E04" w:rsidR="00786FB1" w:rsidRPr="00C74ADF" w:rsidRDefault="00786FB1" w:rsidP="00C74AD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The information I have used to show the audience is ethical because it is research-based and publicly available. I am giving credit to the authors for their work and for using that as part of my research. I am following ethical rules to gather </w:t>
      </w:r>
      <w:r w:rsidR="00B27FF2">
        <w:rPr>
          <w:rFonts w:ascii="Times New Roman" w:hAnsi="Times New Roman" w:cs="Times New Roman"/>
          <w:sz w:val="24"/>
          <w:szCs w:val="24"/>
        </w:rPr>
        <w:t>and</w:t>
      </w:r>
      <w:r>
        <w:rPr>
          <w:rFonts w:ascii="Times New Roman" w:hAnsi="Times New Roman" w:cs="Times New Roman"/>
          <w:sz w:val="24"/>
          <w:szCs w:val="24"/>
        </w:rPr>
        <w:t xml:space="preserve"> present the data.</w:t>
      </w:r>
    </w:p>
    <w:sectPr w:rsidR="00786FB1" w:rsidRPr="00C74AD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0MDUxMDC1NDEwNjdU0lEKTi0uzszPAykwrAUAUYTi1CwAAAA="/>
  </w:docVars>
  <w:rsids>
    <w:rsidRoot w:val="004236E3"/>
    <w:rsid w:val="0004340E"/>
    <w:rsid w:val="002058AA"/>
    <w:rsid w:val="002B7A85"/>
    <w:rsid w:val="00350A09"/>
    <w:rsid w:val="0036219B"/>
    <w:rsid w:val="004236E3"/>
    <w:rsid w:val="00577D00"/>
    <w:rsid w:val="00786FB1"/>
    <w:rsid w:val="008A160F"/>
    <w:rsid w:val="009F6C26"/>
    <w:rsid w:val="00B27FF2"/>
    <w:rsid w:val="00B35992"/>
    <w:rsid w:val="00C74ADF"/>
    <w:rsid w:val="00E015F9"/>
    <w:rsid w:val="00F737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20EF2E"/>
  <w15:chartTrackingRefBased/>
  <w15:docId w15:val="{86A156CD-0769-4D1B-B979-ACBDFDC6A2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e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3</Pages>
  <Words>339</Words>
  <Characters>1937</Characters>
  <Application>Microsoft Office Word</Application>
  <DocSecurity>0</DocSecurity>
  <Lines>16</Lines>
  <Paragraphs>4</Paragraphs>
  <ScaleCrop>false</ScaleCrop>
  <Company>HP</Company>
  <LinksUpToDate>false</LinksUpToDate>
  <CharactersWithSpaces>2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ena Madhavi Gummadi</dc:creator>
  <cp:keywords/>
  <dc:description/>
  <cp:lastModifiedBy>Meena Madhavi Gummadi</cp:lastModifiedBy>
  <cp:revision>14</cp:revision>
  <dcterms:created xsi:type="dcterms:W3CDTF">2022-11-16T20:50:00Z</dcterms:created>
  <dcterms:modified xsi:type="dcterms:W3CDTF">2022-11-16T21:14:00Z</dcterms:modified>
</cp:coreProperties>
</file>